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F2E91B" w14:textId="77777777" w:rsidR="002B546D" w:rsidRPr="002B546D" w:rsidRDefault="00B770D8" w:rsidP="002B546D">
      <w:pPr>
        <w:ind w:left="1440" w:firstLine="720"/>
        <w:rPr>
          <w:rFonts w:ascii="Times New Roman" w:eastAsia="Times New Roman" w:hAnsi="Times New Roman" w:cs="Times New Roman"/>
          <w:b/>
          <w:sz w:val="24"/>
          <w:szCs w:val="24"/>
          <w:lang w:val="en" w:eastAsia="en-AU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 xml:space="preserve">ISYS1083/1084 </w:t>
      </w:r>
      <w:r w:rsidRPr="00AE1A7D">
        <w:rPr>
          <w:rFonts w:ascii="Times New Roman" w:eastAsia="Times New Roman" w:hAnsi="Times New Roman" w:cs="Times New Roman"/>
          <w:b/>
          <w:color w:val="000000"/>
          <w:sz w:val="24"/>
          <w:szCs w:val="24"/>
          <w:lang w:eastAsia="en-AU"/>
        </w:rPr>
        <w:t>Object Oriented Software Design</w:t>
      </w:r>
    </w:p>
    <w:p w14:paraId="40E590F1" w14:textId="39828B25" w:rsidR="002B546D" w:rsidRPr="002B546D" w:rsidRDefault="005F64DD" w:rsidP="002B546D">
      <w:pPr>
        <w:rPr>
          <w:rFonts w:ascii="Times New Roman" w:eastAsia="Times New Roman" w:hAnsi="Times New Roman" w:cs="Times New Roman"/>
          <w:b/>
          <w:sz w:val="24"/>
          <w:szCs w:val="24"/>
          <w:lang w:val="en" w:eastAsia="en-AU"/>
        </w:rPr>
      </w:pP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  <w:lang w:val="en" w:eastAsia="en-AU"/>
        </w:rPr>
        <w:t>Tutelab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  <w:lang w:val="en" w:eastAsia="en-AU"/>
        </w:rPr>
        <w:t xml:space="preserve"> 3</w:t>
      </w:r>
      <w:r w:rsidR="00F70A9C">
        <w:rPr>
          <w:rFonts w:ascii="Times New Roman" w:eastAsia="Times New Roman" w:hAnsi="Times New Roman" w:cs="Times New Roman"/>
          <w:b/>
          <w:sz w:val="24"/>
          <w:szCs w:val="24"/>
          <w:lang w:val="en" w:eastAsia="en-AU"/>
        </w:rPr>
        <w:tab/>
        <w:t>Refactoring</w:t>
      </w:r>
    </w:p>
    <w:p w14:paraId="41F6491D" w14:textId="77777777" w:rsidR="00052141" w:rsidRPr="00F70A9C" w:rsidRDefault="001C63B3">
      <w:p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 xml:space="preserve">1. </w:t>
      </w:r>
      <w:r w:rsidR="00052141" w:rsidRPr="00F70A9C">
        <w:rPr>
          <w:rFonts w:ascii="Times New Roman" w:hAnsi="Times New Roman" w:cs="Times New Roman"/>
          <w:lang w:val="en-US"/>
        </w:rPr>
        <w:t xml:space="preserve">Briefly explain </w:t>
      </w:r>
      <w:r w:rsidRPr="00F70A9C">
        <w:rPr>
          <w:rFonts w:ascii="Times New Roman" w:hAnsi="Times New Roman" w:cs="Times New Roman"/>
          <w:lang w:val="en-US"/>
        </w:rPr>
        <w:t>why the following practices are considered bad?</w:t>
      </w:r>
    </w:p>
    <w:p w14:paraId="205FB607" w14:textId="77777777" w:rsidR="001C63B3" w:rsidRPr="00F70A9C" w:rsidRDefault="001C63B3" w:rsidP="001C63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Commented out code</w:t>
      </w:r>
    </w:p>
    <w:p w14:paraId="12D6F1E1" w14:textId="77777777" w:rsidR="001C63B3" w:rsidRPr="00F70A9C" w:rsidRDefault="001C63B3" w:rsidP="001C63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Large classes</w:t>
      </w:r>
    </w:p>
    <w:p w14:paraId="5B09F537" w14:textId="77777777" w:rsidR="001C63B3" w:rsidRPr="00F70A9C" w:rsidRDefault="001C63B3" w:rsidP="001C63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Feature Envy</w:t>
      </w:r>
    </w:p>
    <w:p w14:paraId="28112CD4" w14:textId="77777777" w:rsidR="002479A6" w:rsidRPr="002479A6" w:rsidRDefault="002479A6" w:rsidP="002479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en-US"/>
        </w:rPr>
        <w:t>Duplicated switch statements</w:t>
      </w:r>
      <w:r w:rsidRPr="002479A6">
        <w:rPr>
          <w:rFonts w:eastAsiaTheme="minorEastAsia" w:hAnsi="Arial"/>
          <w:color w:val="000000" w:themeColor="text1"/>
          <w:sz w:val="40"/>
          <w:szCs w:val="40"/>
          <w:lang w:val="en-US" w:eastAsia="en-AU"/>
        </w:rPr>
        <w:t xml:space="preserve"> </w:t>
      </w:r>
    </w:p>
    <w:p w14:paraId="35F17F6F" w14:textId="77777777" w:rsidR="005734C4" w:rsidRPr="002479A6" w:rsidRDefault="002479A6" w:rsidP="002479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2479A6">
        <w:rPr>
          <w:rFonts w:ascii="Times New Roman" w:hAnsi="Times New Roman" w:cs="Times New Roman"/>
          <w:lang w:val="en-US"/>
        </w:rPr>
        <w:t>Misplaced Responsibilities</w:t>
      </w:r>
    </w:p>
    <w:p w14:paraId="0CB28491" w14:textId="786079BC" w:rsidR="005734C4" w:rsidRPr="002479A6" w:rsidRDefault="002479A6" w:rsidP="002479A6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2479A6">
        <w:rPr>
          <w:rFonts w:ascii="Times New Roman" w:hAnsi="Times New Roman" w:cs="Times New Roman"/>
          <w:lang w:val="en-US"/>
        </w:rPr>
        <w:t>Inappropriate Intimacy between classes</w:t>
      </w:r>
    </w:p>
    <w:p w14:paraId="37946DD7" w14:textId="77777777" w:rsidR="001C63B3" w:rsidRDefault="001C63B3" w:rsidP="001C63B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Long parameter list</w:t>
      </w:r>
    </w:p>
    <w:p w14:paraId="168763BA" w14:textId="77777777" w:rsidR="003F37CD" w:rsidRDefault="003F37CD" w:rsidP="003F37CD">
      <w:pPr>
        <w:rPr>
          <w:rFonts w:ascii="Times New Roman" w:hAnsi="Times New Roman" w:cs="Times New Roman"/>
          <w:lang w:val="en-US"/>
        </w:rPr>
      </w:pPr>
    </w:p>
    <w:p w14:paraId="7F5625A3" w14:textId="77777777" w:rsidR="003F37CD" w:rsidRPr="003F37CD" w:rsidRDefault="003F37CD" w:rsidP="003F37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Don’t know the intention of the </w:t>
      </w:r>
      <w:proofErr w:type="gramStart"/>
      <w:r w:rsidRPr="003F37CD">
        <w:rPr>
          <w:rFonts w:ascii="Times New Roman" w:hAnsi="Times New Roman" w:cs="Times New Roman"/>
          <w:color w:val="4F81BD" w:themeColor="accent1"/>
          <w:lang w:val="en-US"/>
        </w:rPr>
        <w:t>author :</w:t>
      </w:r>
      <w:proofErr w:type="gramEnd"/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</w:t>
      </w:r>
    </w:p>
    <w:p w14:paraId="26EEE1F1" w14:textId="77777777" w:rsidR="003F37CD" w:rsidRPr="003F37CD" w:rsidRDefault="003F37CD" w:rsidP="003F37C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If </w:t>
      </w:r>
      <w:proofErr w:type="gramStart"/>
      <w:r w:rsidRPr="003F37CD">
        <w:rPr>
          <w:rFonts w:ascii="Times New Roman" w:hAnsi="Times New Roman" w:cs="Times New Roman"/>
          <w:color w:val="4F81BD" w:themeColor="accent1"/>
          <w:lang w:val="en-US"/>
        </w:rPr>
        <w:t>it’s</w:t>
      </w:r>
      <w:proofErr w:type="gramEnd"/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a temporary during debugging and forgotten. </w:t>
      </w:r>
      <w:r w:rsidRPr="003F37CD">
        <w:rPr>
          <w:rFonts w:ascii="Times New Roman" w:hAnsi="Times New Roman" w:cs="Times New Roman"/>
          <w:color w:val="4F81BD" w:themeColor="accent1"/>
          <w:lang w:val="en-US"/>
        </w:rPr>
        <w:t> code needs to be fixed.</w:t>
      </w:r>
    </w:p>
    <w:p w14:paraId="355E9A9E" w14:textId="77777777" w:rsidR="003F37CD" w:rsidRPr="003F37CD" w:rsidRDefault="003F37CD" w:rsidP="003F37C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If </w:t>
      </w:r>
      <w:proofErr w:type="gramStart"/>
      <w:r w:rsidRPr="003F37CD">
        <w:rPr>
          <w:rFonts w:ascii="Times New Roman" w:hAnsi="Times New Roman" w:cs="Times New Roman"/>
          <w:color w:val="4F81BD" w:themeColor="accent1"/>
          <w:lang w:val="en-US"/>
        </w:rPr>
        <w:t>it’s</w:t>
      </w:r>
      <w:proofErr w:type="gramEnd"/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a function removed from the requirements </w:t>
      </w:r>
      <w:r w:rsidRPr="003F37CD">
        <w:rPr>
          <w:rFonts w:ascii="Times New Roman" w:hAnsi="Times New Roman" w:cs="Times New Roman"/>
          <w:color w:val="4F81BD" w:themeColor="accent1"/>
          <w:lang w:val="en-US"/>
        </w:rPr>
        <w:t> should delete the code.</w:t>
      </w:r>
    </w:p>
    <w:p w14:paraId="095E5E7E" w14:textId="77777777" w:rsidR="003F37CD" w:rsidRPr="003F37CD" w:rsidRDefault="003F37CD" w:rsidP="003F37C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If its experimental code and an alternative implementation was chosen </w:t>
      </w:r>
      <w:r w:rsidRPr="003F37CD">
        <w:rPr>
          <w:rFonts w:ascii="Times New Roman" w:hAnsi="Times New Roman" w:cs="Times New Roman"/>
          <w:color w:val="4F81BD" w:themeColor="accent1"/>
          <w:lang w:val="en-US"/>
        </w:rPr>
        <w:t> document the implementation choice and reasons why in--line, maybe package the alternative code elsewhere and delete the code.</w:t>
      </w:r>
    </w:p>
    <w:p w14:paraId="045BB901" w14:textId="77777777" w:rsidR="003F37CD" w:rsidRPr="003F37CD" w:rsidRDefault="003F37CD" w:rsidP="003F37C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It may use functions and variable no longer in use.</w:t>
      </w:r>
    </w:p>
    <w:p w14:paraId="6334E122" w14:textId="4DD51BCD" w:rsidR="003F37CD" w:rsidRPr="003F37CD" w:rsidRDefault="003F37CD" w:rsidP="003F37C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It can be retrieved from previous version if necessary</w:t>
      </w:r>
    </w:p>
    <w:p w14:paraId="26194DD2" w14:textId="3AAF1D98" w:rsidR="003F37CD" w:rsidRDefault="003F37CD" w:rsidP="003F37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>Probably has low cohesion and therefore the highly coupled sub functions will cause unnecessary cascading of changes between functions.</w:t>
      </w:r>
    </w:p>
    <w:p w14:paraId="6B0F294E" w14:textId="2E13DE84" w:rsidR="003F37CD" w:rsidRDefault="003F37CD" w:rsidP="003F37C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High </w:t>
      </w:r>
      <w:proofErr w:type="gramStart"/>
      <w:r w:rsidRPr="003F37CD">
        <w:rPr>
          <w:rFonts w:ascii="Times New Roman" w:hAnsi="Times New Roman" w:cs="Times New Roman"/>
          <w:color w:val="4F81BD" w:themeColor="accent1"/>
          <w:lang w:val="en-US"/>
        </w:rPr>
        <w:t>coupling :</w:t>
      </w:r>
      <w:proofErr w:type="gramEnd"/>
      <w:r w:rsidRPr="003F37CD">
        <w:rPr>
          <w:rFonts w:ascii="Times New Roman" w:hAnsi="Times New Roman" w:cs="Times New Roman"/>
          <w:color w:val="4F81BD" w:themeColor="accent1"/>
          <w:lang w:val="en-US"/>
        </w:rPr>
        <w:t xml:space="preserve"> cascading changes between these cla</w:t>
      </w:r>
      <w:r>
        <w:rPr>
          <w:rFonts w:ascii="Times New Roman" w:hAnsi="Times New Roman" w:cs="Times New Roman"/>
          <w:color w:val="4F81BD" w:themeColor="accent1"/>
          <w:lang w:val="en-US"/>
        </w:rPr>
        <w:t xml:space="preserve">sses : the envier and the </w:t>
      </w:r>
      <w:proofErr w:type="spellStart"/>
      <w:r>
        <w:rPr>
          <w:rFonts w:ascii="Times New Roman" w:hAnsi="Times New Roman" w:cs="Times New Roman"/>
          <w:color w:val="4F81BD" w:themeColor="accent1"/>
          <w:lang w:val="en-US"/>
        </w:rPr>
        <w:t>envyee</w:t>
      </w:r>
      <w:proofErr w:type="spellEnd"/>
      <w:r w:rsidRPr="003F37CD">
        <w:rPr>
          <w:rFonts w:ascii="Times New Roman" w:hAnsi="Times New Roman" w:cs="Times New Roman"/>
          <w:color w:val="4F81BD" w:themeColor="accent1"/>
          <w:lang w:val="en-US"/>
        </w:rPr>
        <w:t>.</w:t>
      </w:r>
    </w:p>
    <w:p w14:paraId="78C29F3B" w14:textId="77777777" w:rsidR="00BD228D" w:rsidRPr="00BD228D" w:rsidRDefault="00BD228D" w:rsidP="00BD228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 w:rsidRPr="00BD228D">
        <w:rPr>
          <w:rFonts w:ascii="Times New Roman" w:hAnsi="Times New Roman" w:cs="Times New Roman"/>
          <w:color w:val="4F81BD" w:themeColor="accent1"/>
          <w:lang w:val="en-US"/>
        </w:rPr>
        <w:t xml:space="preserve">Every time there is a change to the discrimination values there are multiple places in the code that need to be updated. The more duplication the greater the chance one will be </w:t>
      </w:r>
      <w:proofErr w:type="gramStart"/>
      <w:r w:rsidRPr="00BD228D">
        <w:rPr>
          <w:rFonts w:ascii="Times New Roman" w:hAnsi="Times New Roman" w:cs="Times New Roman"/>
          <w:color w:val="4F81BD" w:themeColor="accent1"/>
          <w:lang w:val="en-US"/>
        </w:rPr>
        <w:t>overlooked  and</w:t>
      </w:r>
      <w:proofErr w:type="gramEnd"/>
      <w:r w:rsidRPr="00BD228D">
        <w:rPr>
          <w:rFonts w:ascii="Times New Roman" w:hAnsi="Times New Roman" w:cs="Times New Roman"/>
          <w:color w:val="4F81BD" w:themeColor="accent1"/>
          <w:lang w:val="en-US"/>
        </w:rPr>
        <w:t xml:space="preserve"> a bug introduced.</w:t>
      </w:r>
    </w:p>
    <w:p w14:paraId="3E7B5226" w14:textId="5D6394CA" w:rsidR="00BD228D" w:rsidRDefault="00BD228D" w:rsidP="00BD228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BD228D">
        <w:rPr>
          <w:rFonts w:ascii="Times New Roman" w:hAnsi="Times New Roman" w:cs="Times New Roman"/>
          <w:color w:val="4F81BD" w:themeColor="accent1"/>
          <w:lang w:val="en-US"/>
        </w:rPr>
        <w:t xml:space="preserve"> Solve it with polymorphism.</w:t>
      </w:r>
    </w:p>
    <w:p w14:paraId="504FFB0C" w14:textId="7F4D92DB" w:rsidR="00BD228D" w:rsidRDefault="00BD228D" w:rsidP="00BD228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>
        <w:rPr>
          <w:rFonts w:ascii="Times New Roman" w:hAnsi="Times New Roman" w:cs="Times New Roman"/>
          <w:color w:val="4F81BD" w:themeColor="accent1"/>
          <w:lang w:val="en-US"/>
        </w:rPr>
        <w:t xml:space="preserve"> </w:t>
      </w:r>
    </w:p>
    <w:p w14:paraId="275EEA41" w14:textId="1F77BC35" w:rsidR="00BD228D" w:rsidRDefault="00BD228D" w:rsidP="00BD228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>
        <w:rPr>
          <w:rFonts w:ascii="Times New Roman" w:hAnsi="Times New Roman" w:cs="Times New Roman"/>
          <w:color w:val="4F81BD" w:themeColor="accent1"/>
          <w:lang w:val="en-US"/>
        </w:rPr>
        <w:t xml:space="preserve"> </w:t>
      </w:r>
      <w:r w:rsidR="003C2AD3">
        <w:rPr>
          <w:rFonts w:ascii="Times New Roman" w:hAnsi="Times New Roman" w:cs="Times New Roman"/>
          <w:color w:val="4F81BD" w:themeColor="accent1"/>
          <w:lang w:val="en-US"/>
        </w:rPr>
        <w:t>High coupling. A change to one class’s internal implementation will affect the other so there is no encapsulation.</w:t>
      </w:r>
    </w:p>
    <w:p w14:paraId="6B05B980" w14:textId="77777777" w:rsidR="00BD228D" w:rsidRPr="00BD228D" w:rsidRDefault="00BD228D" w:rsidP="00BD228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4F81BD" w:themeColor="accent1"/>
          <w:lang w:val="en-US"/>
        </w:rPr>
      </w:pPr>
      <w:r w:rsidRPr="00BD228D">
        <w:rPr>
          <w:rFonts w:ascii="Times New Roman" w:hAnsi="Times New Roman" w:cs="Times New Roman"/>
          <w:color w:val="4F81BD" w:themeColor="accent1"/>
          <w:lang w:val="en-US"/>
        </w:rPr>
        <w:t xml:space="preserve">This may be a sign that the design is not very OO. Can some of the parameters could be wrapped up into </w:t>
      </w:r>
      <w:proofErr w:type="gramStart"/>
      <w:r w:rsidRPr="00BD228D">
        <w:rPr>
          <w:rFonts w:ascii="Times New Roman" w:hAnsi="Times New Roman" w:cs="Times New Roman"/>
          <w:color w:val="4F81BD" w:themeColor="accent1"/>
          <w:lang w:val="en-US"/>
        </w:rPr>
        <w:t>an</w:t>
      </w:r>
      <w:proofErr w:type="gramEnd"/>
      <w:r w:rsidRPr="00BD228D">
        <w:rPr>
          <w:rFonts w:ascii="Times New Roman" w:hAnsi="Times New Roman" w:cs="Times New Roman"/>
          <w:color w:val="4F81BD" w:themeColor="accent1"/>
          <w:lang w:val="en-US"/>
        </w:rPr>
        <w:t xml:space="preserve"> class?... reducing both complexity and parameter counts.</w:t>
      </w:r>
    </w:p>
    <w:p w14:paraId="5E07D431" w14:textId="55AA44E8" w:rsidR="00BD228D" w:rsidRPr="003F37CD" w:rsidRDefault="00BD228D" w:rsidP="00BD228D">
      <w:pPr>
        <w:pStyle w:val="ListParagraph"/>
        <w:rPr>
          <w:rFonts w:ascii="Times New Roman" w:hAnsi="Times New Roman" w:cs="Times New Roman"/>
          <w:color w:val="4F81BD" w:themeColor="accent1"/>
          <w:lang w:val="en-US"/>
        </w:rPr>
      </w:pPr>
      <w:r w:rsidRPr="00BD228D">
        <w:rPr>
          <w:rFonts w:ascii="Times New Roman" w:hAnsi="Times New Roman" w:cs="Times New Roman"/>
          <w:color w:val="4F81BD" w:themeColor="accent1"/>
          <w:lang w:val="en-US"/>
        </w:rPr>
        <w:t xml:space="preserve"> It is hard for developers to comprehend a long parameter list.</w:t>
      </w:r>
    </w:p>
    <w:p w14:paraId="5446AFAA" w14:textId="77777777" w:rsidR="00795227" w:rsidRPr="00F70A9C" w:rsidRDefault="001C63B3">
      <w:p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 xml:space="preserve">2. </w:t>
      </w:r>
      <w:r w:rsidR="00157399" w:rsidRPr="00F70A9C">
        <w:rPr>
          <w:rFonts w:ascii="Times New Roman" w:hAnsi="Times New Roman" w:cs="Times New Roman"/>
          <w:lang w:val="en-US"/>
        </w:rPr>
        <w:t xml:space="preserve">How can </w:t>
      </w:r>
      <w:r w:rsidR="00157399" w:rsidRPr="00747785">
        <w:rPr>
          <w:rFonts w:ascii="Times New Roman" w:hAnsi="Times New Roman" w:cs="Times New Roman"/>
          <w:i/>
          <w:lang w:val="en-US"/>
        </w:rPr>
        <w:t>E</w:t>
      </w:r>
      <w:r w:rsidR="00747785" w:rsidRPr="00747785">
        <w:rPr>
          <w:rFonts w:ascii="Times New Roman" w:hAnsi="Times New Roman" w:cs="Times New Roman"/>
          <w:i/>
          <w:lang w:val="en-US"/>
        </w:rPr>
        <w:t>xtract M</w:t>
      </w:r>
      <w:r w:rsidR="00795227" w:rsidRPr="00747785">
        <w:rPr>
          <w:rFonts w:ascii="Times New Roman" w:hAnsi="Times New Roman" w:cs="Times New Roman"/>
          <w:i/>
          <w:lang w:val="en-US"/>
        </w:rPr>
        <w:t>ethod</w:t>
      </w:r>
      <w:r w:rsidR="00795227" w:rsidRPr="00F70A9C">
        <w:rPr>
          <w:rFonts w:ascii="Times New Roman" w:hAnsi="Times New Roman" w:cs="Times New Roman"/>
          <w:lang w:val="en-US"/>
        </w:rPr>
        <w:t xml:space="preserve"> be applied to avoid code replication in the code below?</w:t>
      </w:r>
    </w:p>
    <w:p w14:paraId="36CDEF70" w14:textId="77777777" w:rsidR="000D276C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public </w:t>
      </w:r>
      <w:r w:rsidR="00795227" w:rsidRPr="00747785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="00795227" w:rsidRPr="00747785">
        <w:rPr>
          <w:rFonts w:ascii="Courier New" w:hAnsi="Courier New" w:cs="Courier New"/>
          <w:sz w:val="20"/>
          <w:szCs w:val="20"/>
        </w:rPr>
        <w:t>CustomerName</w:t>
      </w:r>
      <w:r w:rsidRPr="00747785">
        <w:rPr>
          <w:rFonts w:ascii="Courier New" w:hAnsi="Courier New" w:cs="Courier New"/>
          <w:sz w:val="20"/>
          <w:szCs w:val="20"/>
        </w:rPr>
        <w:t>Changer</w:t>
      </w:r>
      <w:proofErr w:type="spellEnd"/>
    </w:p>
    <w:p w14:paraId="15677DFF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{</w:t>
      </w:r>
    </w:p>
    <w:p w14:paraId="3E595F1A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public void </w:t>
      </w:r>
      <w:proofErr w:type="spellStart"/>
      <w:proofErr w:type="gramStart"/>
      <w:r w:rsidRPr="00747785">
        <w:rPr>
          <w:rFonts w:ascii="Courier New" w:hAnsi="Courier New" w:cs="Courier New"/>
          <w:sz w:val="20"/>
          <w:szCs w:val="20"/>
        </w:rPr>
        <w:t>changeName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747785">
        <w:rPr>
          <w:rFonts w:ascii="Courier New" w:hAnsi="Courier New" w:cs="Courier New"/>
          <w:sz w:val="20"/>
          <w:szCs w:val="20"/>
        </w:rPr>
        <w:t>CustomerContext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, context, String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ID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>, String name)</w:t>
      </w:r>
    </w:p>
    <w:p w14:paraId="05A23C85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{</w:t>
      </w:r>
    </w:p>
    <w:p w14:paraId="3BF86626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 Customer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747785">
        <w:rPr>
          <w:rFonts w:ascii="Courier New" w:hAnsi="Courier New" w:cs="Courier New"/>
          <w:sz w:val="20"/>
          <w:szCs w:val="20"/>
        </w:rPr>
        <w:t>context.getCustomer</w:t>
      </w:r>
      <w:proofErr w:type="spellEnd"/>
      <w:proofErr w:type="gramEnd"/>
      <w:r w:rsidRPr="00747785">
        <w:rPr>
          <w:rFonts w:ascii="Courier New" w:hAnsi="Courier New" w:cs="Courier New"/>
          <w:sz w:val="20"/>
          <w:szCs w:val="20"/>
        </w:rPr>
        <w:t>(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ID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>);</w:t>
      </w:r>
    </w:p>
    <w:p w14:paraId="4373A39C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 If (customer == null)</w:t>
      </w:r>
    </w:p>
    <w:p w14:paraId="46586F6A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     Throw new Exception (“Customer with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ID  “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ID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 + “ is not found”);</w:t>
      </w:r>
    </w:p>
    <w:p w14:paraId="49B703E2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customer.name =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name;</w:t>
      </w:r>
      <w:proofErr w:type="gramEnd"/>
    </w:p>
    <w:p w14:paraId="0D1CCECB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}</w:t>
      </w:r>
    </w:p>
    <w:p w14:paraId="2536057C" w14:textId="77777777" w:rsidR="00A02EDF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}</w:t>
      </w:r>
    </w:p>
    <w:p w14:paraId="247D2151" w14:textId="77777777" w:rsidR="00747785" w:rsidRPr="00747785" w:rsidRDefault="00747785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</w:p>
    <w:p w14:paraId="6F73EDE6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AddressChanger</w:t>
      </w:r>
      <w:proofErr w:type="spellEnd"/>
    </w:p>
    <w:p w14:paraId="4D7A89B7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{</w:t>
      </w:r>
    </w:p>
    <w:p w14:paraId="71020061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public void </w:t>
      </w:r>
      <w:proofErr w:type="spellStart"/>
      <w:proofErr w:type="gramStart"/>
      <w:r w:rsidRPr="00747785">
        <w:rPr>
          <w:rFonts w:ascii="Courier New" w:hAnsi="Courier New" w:cs="Courier New"/>
          <w:sz w:val="20"/>
          <w:szCs w:val="20"/>
        </w:rPr>
        <w:t>change</w:t>
      </w:r>
      <w:r w:rsidR="00795227" w:rsidRPr="00747785">
        <w:rPr>
          <w:rFonts w:ascii="Courier New" w:hAnsi="Courier New" w:cs="Courier New"/>
          <w:sz w:val="20"/>
          <w:szCs w:val="20"/>
        </w:rPr>
        <w:t>Address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747785">
        <w:rPr>
          <w:rFonts w:ascii="Courier New" w:hAnsi="Courier New" w:cs="Courier New"/>
          <w:sz w:val="20"/>
          <w:szCs w:val="20"/>
        </w:rPr>
        <w:t>CustomerContext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, context, String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ID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, String </w:t>
      </w:r>
      <w:r w:rsidR="00795227" w:rsidRPr="00747785">
        <w:rPr>
          <w:rFonts w:ascii="Courier New" w:hAnsi="Courier New" w:cs="Courier New"/>
          <w:sz w:val="20"/>
          <w:szCs w:val="20"/>
        </w:rPr>
        <w:t>address</w:t>
      </w:r>
      <w:r w:rsidRPr="00747785">
        <w:rPr>
          <w:rFonts w:ascii="Courier New" w:hAnsi="Courier New" w:cs="Courier New"/>
          <w:sz w:val="20"/>
          <w:szCs w:val="20"/>
        </w:rPr>
        <w:t>)</w:t>
      </w:r>
    </w:p>
    <w:p w14:paraId="74D56D57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{</w:t>
      </w:r>
    </w:p>
    <w:p w14:paraId="3AD09638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 Customer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747785">
        <w:rPr>
          <w:rFonts w:ascii="Courier New" w:hAnsi="Courier New" w:cs="Courier New"/>
          <w:sz w:val="20"/>
          <w:szCs w:val="20"/>
        </w:rPr>
        <w:t>context.getCustomer</w:t>
      </w:r>
      <w:proofErr w:type="spellEnd"/>
      <w:proofErr w:type="gramEnd"/>
      <w:r w:rsidRPr="00747785">
        <w:rPr>
          <w:rFonts w:ascii="Courier New" w:hAnsi="Courier New" w:cs="Courier New"/>
          <w:sz w:val="20"/>
          <w:szCs w:val="20"/>
        </w:rPr>
        <w:t>(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ID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>);</w:t>
      </w:r>
    </w:p>
    <w:p w14:paraId="6F1FC6AC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 If (customer == null)</w:t>
      </w:r>
    </w:p>
    <w:p w14:paraId="311596A4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     Throw new Exception (“Customer with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ID  “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747785">
        <w:rPr>
          <w:rFonts w:ascii="Courier New" w:hAnsi="Courier New" w:cs="Courier New"/>
          <w:sz w:val="20"/>
          <w:szCs w:val="20"/>
        </w:rPr>
        <w:t>customerID</w:t>
      </w:r>
      <w:proofErr w:type="spellEnd"/>
      <w:r w:rsidRPr="00747785">
        <w:rPr>
          <w:rFonts w:ascii="Courier New" w:hAnsi="Courier New" w:cs="Courier New"/>
          <w:sz w:val="20"/>
          <w:szCs w:val="20"/>
        </w:rPr>
        <w:t xml:space="preserve"> + “ is not found”);</w:t>
      </w:r>
    </w:p>
    <w:p w14:paraId="2440E99F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   </w:t>
      </w:r>
      <w:proofErr w:type="spellStart"/>
      <w:proofErr w:type="gramStart"/>
      <w:r w:rsidRPr="00747785">
        <w:rPr>
          <w:rFonts w:ascii="Courier New" w:hAnsi="Courier New" w:cs="Courier New"/>
          <w:sz w:val="20"/>
          <w:szCs w:val="20"/>
        </w:rPr>
        <w:t>customer.</w:t>
      </w:r>
      <w:r w:rsidR="00795227" w:rsidRPr="00747785">
        <w:rPr>
          <w:rFonts w:ascii="Courier New" w:hAnsi="Courier New" w:cs="Courier New"/>
          <w:sz w:val="20"/>
          <w:szCs w:val="20"/>
        </w:rPr>
        <w:t>address</w:t>
      </w:r>
      <w:proofErr w:type="spellEnd"/>
      <w:proofErr w:type="gramEnd"/>
      <w:r w:rsidRPr="00747785">
        <w:rPr>
          <w:rFonts w:ascii="Courier New" w:hAnsi="Courier New" w:cs="Courier New"/>
          <w:sz w:val="20"/>
          <w:szCs w:val="20"/>
        </w:rPr>
        <w:t xml:space="preserve"> = </w:t>
      </w:r>
      <w:r w:rsidR="00795227" w:rsidRPr="00747785">
        <w:rPr>
          <w:rFonts w:ascii="Courier New" w:hAnsi="Courier New" w:cs="Courier New"/>
          <w:sz w:val="20"/>
          <w:szCs w:val="20"/>
        </w:rPr>
        <w:t>address</w:t>
      </w:r>
      <w:r w:rsidRPr="00747785">
        <w:rPr>
          <w:rFonts w:ascii="Courier New" w:hAnsi="Courier New" w:cs="Courier New"/>
          <w:sz w:val="20"/>
          <w:szCs w:val="20"/>
        </w:rPr>
        <w:t>;</w:t>
      </w:r>
    </w:p>
    <w:p w14:paraId="694F3CA5" w14:textId="77777777" w:rsidR="00A02EDF" w:rsidRPr="00747785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}</w:t>
      </w:r>
    </w:p>
    <w:p w14:paraId="1FD67583" w14:textId="77777777" w:rsidR="00A02EDF" w:rsidRDefault="00A02ED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}</w:t>
      </w:r>
    </w:p>
    <w:p w14:paraId="325B6E1C" w14:textId="77777777" w:rsidR="003F37CD" w:rsidRDefault="003F37CD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</w:p>
    <w:p w14:paraId="3C104EE6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1) Extract into static </w:t>
      </w:r>
      <w:proofErr w:type="gram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method :</w:t>
      </w:r>
      <w:proofErr w:type="gram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</w:t>
      </w:r>
    </w:p>
    <w:p w14:paraId="58AF9BDB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63FAF347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Customer 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= </w:t>
      </w:r>
      <w:proofErr w:type="spellStart"/>
      <w:proofErr w:type="gram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ontext.getCustomer</w:t>
      </w:r>
      <w:proofErr w:type="spellEnd"/>
      <w:proofErr w:type="gram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(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ID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); if (customer == null)</w:t>
      </w:r>
    </w:p>
    <w:p w14:paraId="2D53D904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           throw new </w:t>
      </w:r>
      <w:proofErr w:type="gram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Exception(</w:t>
      </w:r>
      <w:proofErr w:type="gram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"Customer with ID  " + 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ID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+ " is not found");”</w:t>
      </w:r>
    </w:p>
    <w:p w14:paraId="04B9295A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4E740C54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2) Extract method into new class “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Helper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”</w:t>
      </w:r>
    </w:p>
    <w:p w14:paraId="5509D9EA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75F9D952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3) Copy one line “Customer 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= </w:t>
      </w:r>
      <w:proofErr w:type="spellStart"/>
      <w:proofErr w:type="gram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ontext.getCustomer</w:t>
      </w:r>
      <w:proofErr w:type="spellEnd"/>
      <w:proofErr w:type="gram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(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ID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);” into 2nd Changer, overwriting same three lines.</w:t>
      </w:r>
    </w:p>
    <w:p w14:paraId="0D130D89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2EFB063B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4) Helper is not the best place for this code. The Helper </w:t>
      </w:r>
      <w:proofErr w:type="gram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actually has</w:t>
      </w:r>
      <w:proofErr w:type="gram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code envy. </w:t>
      </w:r>
      <w:proofErr w:type="spellStart"/>
      <w:proofErr w:type="gram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Lets</w:t>
      </w:r>
      <w:proofErr w:type="spellEnd"/>
      <w:proofErr w:type="gram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place this method in 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Context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and remove the context parameter by renaming it to customers.</w:t>
      </w:r>
    </w:p>
    <w:p w14:paraId="6F2AC785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57351B19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5) Then rename all “customers” to “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sById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”.</w:t>
      </w:r>
    </w:p>
    <w:p w14:paraId="2B5D6992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39A7D790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6) Rename “customer” to “result”. (convention inspired from the Eiffel programming language)</w:t>
      </w:r>
    </w:p>
    <w:p w14:paraId="77057AC3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284387AC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7) Refactor Exception to be more specific. In 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Context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 xml:space="preserve"> class only make it an 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IndexOutOfBoundsException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.</w:t>
      </w:r>
    </w:p>
    <w:p w14:paraId="41B89CA3" w14:textId="77777777" w:rsidR="003763DF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</w:p>
    <w:p w14:paraId="17C5B397" w14:textId="4A534579" w:rsidR="003F37CD" w:rsidRP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31849B" w:themeColor="accent5" w:themeShade="BF"/>
        </w:rPr>
      </w:pPr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8) Extract interface from Customer class for the two pairs of getters and setters. Keep the interface named “Customer” and rename the implementation “</w:t>
      </w:r>
      <w:proofErr w:type="spellStart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CustomerModel</w:t>
      </w:r>
      <w:proofErr w:type="spellEnd"/>
      <w:r w:rsidRPr="003763DF">
        <w:rPr>
          <w:rFonts w:ascii="Times New Roman" w:hAnsi="Times New Roman" w:cs="Times New Roman"/>
          <w:b/>
          <w:bCs/>
          <w:color w:val="31849B" w:themeColor="accent5" w:themeShade="BF"/>
        </w:rPr>
        <w:t>”</w:t>
      </w:r>
    </w:p>
    <w:p w14:paraId="779D047A" w14:textId="77777777" w:rsidR="003763DF" w:rsidRDefault="003763DF" w:rsidP="003763DF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</w:p>
    <w:p w14:paraId="12CF8CBB" w14:textId="1F10FE36" w:rsidR="003F37CD" w:rsidRDefault="003F37CD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</w:p>
    <w:p w14:paraId="69F52612" w14:textId="7CC2732D" w:rsidR="00C3532B" w:rsidRDefault="00C3532B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</w:p>
    <w:p w14:paraId="4AC9821A" w14:textId="77777777" w:rsidR="00C3532B" w:rsidRPr="00747785" w:rsidRDefault="00C3532B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</w:p>
    <w:p w14:paraId="0166E7D4" w14:textId="77777777" w:rsidR="00AA38BF" w:rsidRPr="00F70A9C" w:rsidRDefault="001C63B3" w:rsidP="001C63B3">
      <w:pPr>
        <w:ind w:left="567" w:hanging="567"/>
        <w:rPr>
          <w:rFonts w:ascii="Times New Roman" w:hAnsi="Times New Roman" w:cs="Times New Roman"/>
          <w:bCs/>
        </w:rPr>
      </w:pPr>
      <w:r w:rsidRPr="00F70A9C">
        <w:rPr>
          <w:rFonts w:ascii="Times New Roman" w:hAnsi="Times New Roman" w:cs="Times New Roman"/>
          <w:b/>
          <w:bCs/>
        </w:rPr>
        <w:t>3.</w:t>
      </w:r>
      <w:r w:rsidRPr="00F70A9C">
        <w:rPr>
          <w:rFonts w:ascii="Times New Roman" w:hAnsi="Times New Roman" w:cs="Times New Roman"/>
          <w:b/>
          <w:bCs/>
        </w:rPr>
        <w:tab/>
      </w:r>
      <w:r w:rsidR="00AA38BF" w:rsidRPr="00F70A9C">
        <w:rPr>
          <w:rFonts w:ascii="Times New Roman" w:hAnsi="Times New Roman" w:cs="Times New Roman"/>
          <w:bCs/>
        </w:rPr>
        <w:t>The Circle and Square classes contain common methods to draw and move all such objects.  Draw a class diagram showing appropriate classes and interface</w:t>
      </w:r>
      <w:r w:rsidR="006B66E9" w:rsidRPr="00F70A9C">
        <w:rPr>
          <w:rFonts w:ascii="Times New Roman" w:hAnsi="Times New Roman" w:cs="Times New Roman"/>
          <w:bCs/>
        </w:rPr>
        <w:t>s</w:t>
      </w:r>
      <w:r w:rsidR="00AA38BF" w:rsidRPr="00F70A9C">
        <w:rPr>
          <w:rFonts w:ascii="Times New Roman" w:hAnsi="Times New Roman" w:cs="Times New Roman"/>
          <w:bCs/>
        </w:rPr>
        <w:t xml:space="preserve"> by applying the Extract Interface refactoring that will allow all such o</w:t>
      </w:r>
      <w:r w:rsidR="00F312D6">
        <w:rPr>
          <w:rFonts w:ascii="Times New Roman" w:hAnsi="Times New Roman" w:cs="Times New Roman"/>
          <w:bCs/>
        </w:rPr>
        <w:t>bjects to be moved or displayed polymorphically.</w:t>
      </w:r>
      <w:r w:rsidR="00AA38BF" w:rsidRPr="00F70A9C">
        <w:rPr>
          <w:rFonts w:ascii="Times New Roman" w:hAnsi="Times New Roman" w:cs="Times New Roman"/>
          <w:bCs/>
        </w:rPr>
        <w:t xml:space="preserve"> </w:t>
      </w:r>
    </w:p>
    <w:p w14:paraId="63D85D32" w14:textId="77777777" w:rsidR="00157399" w:rsidRPr="00747785" w:rsidRDefault="00157399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class Circle {</w:t>
      </w:r>
    </w:p>
    <w:p w14:paraId="7E7C354E" w14:textId="77777777" w:rsidR="00157399" w:rsidRPr="00747785" w:rsidRDefault="00157399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public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Circle(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>double x, double y, double rad</w:t>
      </w:r>
      <w:r w:rsidR="001479FF">
        <w:rPr>
          <w:rFonts w:ascii="Courier New" w:hAnsi="Courier New" w:cs="Courier New"/>
          <w:sz w:val="20"/>
          <w:szCs w:val="20"/>
        </w:rPr>
        <w:t>ius</w:t>
      </w:r>
      <w:r w:rsidRPr="00747785">
        <w:rPr>
          <w:rFonts w:ascii="Courier New" w:hAnsi="Courier New" w:cs="Courier New"/>
          <w:sz w:val="20"/>
          <w:szCs w:val="20"/>
        </w:rPr>
        <w:t>) {</w:t>
      </w:r>
    </w:p>
    <w:p w14:paraId="7E15FD73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…</w:t>
      </w:r>
    </w:p>
    <w:p w14:paraId="2CA91865" w14:textId="77777777" w:rsidR="00157399" w:rsidRPr="00747785" w:rsidRDefault="00157399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}</w:t>
      </w:r>
    </w:p>
    <w:p w14:paraId="6E1998A8" w14:textId="77777777" w:rsidR="00157399" w:rsidRPr="00747785" w:rsidRDefault="00157399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public void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draw(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>Graphics g) {</w:t>
      </w:r>
    </w:p>
    <w:p w14:paraId="6702472F" w14:textId="77777777" w:rsidR="00157399" w:rsidRPr="00747785" w:rsidRDefault="00157399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}</w:t>
      </w:r>
      <w:r w:rsidRPr="00747785">
        <w:rPr>
          <w:rFonts w:ascii="Courier New" w:hAnsi="Courier New" w:cs="Courier New"/>
          <w:sz w:val="20"/>
          <w:szCs w:val="20"/>
        </w:rPr>
        <w:tab/>
      </w:r>
      <w:r w:rsidRPr="00747785">
        <w:rPr>
          <w:rFonts w:ascii="Courier New" w:hAnsi="Courier New" w:cs="Courier New"/>
          <w:sz w:val="20"/>
          <w:szCs w:val="20"/>
        </w:rPr>
        <w:tab/>
      </w:r>
    </w:p>
    <w:p w14:paraId="5D71D47A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public void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move(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>int x, int y) {</w:t>
      </w:r>
    </w:p>
    <w:p w14:paraId="72F13691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}</w:t>
      </w:r>
      <w:r w:rsidRPr="00747785">
        <w:rPr>
          <w:rFonts w:ascii="Courier New" w:hAnsi="Courier New" w:cs="Courier New"/>
          <w:sz w:val="20"/>
          <w:szCs w:val="20"/>
        </w:rPr>
        <w:tab/>
      </w:r>
      <w:r w:rsidRPr="00747785">
        <w:rPr>
          <w:rFonts w:ascii="Courier New" w:hAnsi="Courier New" w:cs="Courier New"/>
          <w:sz w:val="20"/>
          <w:szCs w:val="20"/>
        </w:rPr>
        <w:tab/>
      </w:r>
    </w:p>
    <w:p w14:paraId="2AC7483F" w14:textId="77777777" w:rsidR="00157399" w:rsidRPr="00747785" w:rsidRDefault="00157399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}</w:t>
      </w:r>
    </w:p>
    <w:p w14:paraId="3A2B5E32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class Square {</w:t>
      </w:r>
    </w:p>
    <w:p w14:paraId="2CC97EAE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public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Square(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>double x, double y, double side) {</w:t>
      </w:r>
    </w:p>
    <w:p w14:paraId="490D9CDF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   …</w:t>
      </w:r>
      <w:r w:rsidR="001C63B3" w:rsidRPr="00747785">
        <w:rPr>
          <w:rFonts w:ascii="Courier New" w:hAnsi="Courier New" w:cs="Courier New"/>
          <w:sz w:val="20"/>
          <w:szCs w:val="20"/>
        </w:rPr>
        <w:tab/>
      </w:r>
    </w:p>
    <w:p w14:paraId="2A47F1AD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lastRenderedPageBreak/>
        <w:t xml:space="preserve">   }</w:t>
      </w:r>
    </w:p>
    <w:p w14:paraId="250F4B72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public void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draw(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>Graphics g) {</w:t>
      </w:r>
    </w:p>
    <w:p w14:paraId="56CE26D6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}</w:t>
      </w:r>
      <w:r w:rsidRPr="00747785">
        <w:rPr>
          <w:rFonts w:ascii="Courier New" w:hAnsi="Courier New" w:cs="Courier New"/>
          <w:sz w:val="20"/>
          <w:szCs w:val="20"/>
        </w:rPr>
        <w:tab/>
      </w:r>
      <w:r w:rsidRPr="00747785">
        <w:rPr>
          <w:rFonts w:ascii="Courier New" w:hAnsi="Courier New" w:cs="Courier New"/>
          <w:sz w:val="20"/>
          <w:szCs w:val="20"/>
        </w:rPr>
        <w:tab/>
      </w:r>
    </w:p>
    <w:p w14:paraId="3DB4B217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public void </w:t>
      </w:r>
      <w:proofErr w:type="gramStart"/>
      <w:r w:rsidRPr="00747785">
        <w:rPr>
          <w:rFonts w:ascii="Courier New" w:hAnsi="Courier New" w:cs="Courier New"/>
          <w:sz w:val="20"/>
          <w:szCs w:val="20"/>
        </w:rPr>
        <w:t>move(</w:t>
      </w:r>
      <w:proofErr w:type="gramEnd"/>
      <w:r w:rsidRPr="00747785">
        <w:rPr>
          <w:rFonts w:ascii="Courier New" w:hAnsi="Courier New" w:cs="Courier New"/>
          <w:sz w:val="20"/>
          <w:szCs w:val="20"/>
        </w:rPr>
        <w:t>int x, int y) {</w:t>
      </w:r>
    </w:p>
    <w:p w14:paraId="5820E7BB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 xml:space="preserve">   }</w:t>
      </w:r>
      <w:r w:rsidRPr="00747785">
        <w:rPr>
          <w:rFonts w:ascii="Courier New" w:hAnsi="Courier New" w:cs="Courier New"/>
          <w:sz w:val="20"/>
          <w:szCs w:val="20"/>
        </w:rPr>
        <w:tab/>
      </w:r>
      <w:r w:rsidRPr="00747785">
        <w:rPr>
          <w:rFonts w:ascii="Courier New" w:hAnsi="Courier New" w:cs="Courier New"/>
          <w:sz w:val="20"/>
          <w:szCs w:val="20"/>
        </w:rPr>
        <w:tab/>
      </w:r>
    </w:p>
    <w:p w14:paraId="0166E6CD" w14:textId="77777777" w:rsidR="00AA38BF" w:rsidRPr="00747785" w:rsidRDefault="00AA38BF" w:rsidP="00747785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747785">
        <w:rPr>
          <w:rFonts w:ascii="Courier New" w:hAnsi="Courier New" w:cs="Courier New"/>
          <w:sz w:val="20"/>
          <w:szCs w:val="20"/>
        </w:rPr>
        <w:t>}</w:t>
      </w:r>
    </w:p>
    <w:p w14:paraId="63B0EF3B" w14:textId="77777777" w:rsidR="007774A1" w:rsidRDefault="007774A1">
      <w:pPr>
        <w:rPr>
          <w:rFonts w:ascii="Times New Roman" w:hAnsi="Times New Roman" w:cs="Times New Roman"/>
          <w:lang w:val="en-US"/>
        </w:rPr>
      </w:pPr>
    </w:p>
    <w:p w14:paraId="451FC865" w14:textId="770267F7" w:rsidR="003F37CD" w:rsidRDefault="003F37CD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3261490E" wp14:editId="11C2BE12">
            <wp:extent cx="5194300" cy="3314700"/>
            <wp:effectExtent l="0" t="0" r="12700" b="127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6A372" w14:textId="77777777" w:rsidR="00A02EDF" w:rsidRPr="00F70A9C" w:rsidRDefault="001C63B3">
      <w:p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 xml:space="preserve">4. </w:t>
      </w:r>
      <w:r w:rsidR="00157399" w:rsidRPr="00F70A9C">
        <w:rPr>
          <w:rFonts w:ascii="Times New Roman" w:hAnsi="Times New Roman" w:cs="Times New Roman"/>
          <w:lang w:val="en-US"/>
        </w:rPr>
        <w:t>Rewrite the Stack class below using delegation</w:t>
      </w:r>
    </w:p>
    <w:p w14:paraId="664918C4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Pr="006B66E9">
        <w:rPr>
          <w:rFonts w:ascii="Courier New" w:hAnsi="Courier New" w:cs="Courier New"/>
          <w:sz w:val="20"/>
          <w:szCs w:val="20"/>
        </w:rPr>
        <w:t>MyStack</w:t>
      </w:r>
      <w:proofErr w:type="spellEnd"/>
      <w:r w:rsidRPr="006B66E9">
        <w:rPr>
          <w:rFonts w:ascii="Courier New" w:hAnsi="Courier New" w:cs="Courier New"/>
          <w:sz w:val="20"/>
          <w:szCs w:val="20"/>
        </w:rPr>
        <w:t xml:space="preserve"> extends Vector {</w:t>
      </w:r>
    </w:p>
    <w:p w14:paraId="1D47F491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public void </w:t>
      </w:r>
      <w:proofErr w:type="gramStart"/>
      <w:r w:rsidRPr="006B66E9">
        <w:rPr>
          <w:rFonts w:ascii="Courier New" w:hAnsi="Courier New" w:cs="Courier New"/>
          <w:sz w:val="20"/>
          <w:szCs w:val="20"/>
        </w:rPr>
        <w:t>push(</w:t>
      </w:r>
      <w:proofErr w:type="gramEnd"/>
      <w:r w:rsidRPr="006B66E9">
        <w:rPr>
          <w:rFonts w:ascii="Courier New" w:hAnsi="Courier New" w:cs="Courier New"/>
          <w:sz w:val="20"/>
          <w:szCs w:val="20"/>
        </w:rPr>
        <w:t>Object element) {</w:t>
      </w:r>
    </w:p>
    <w:p w14:paraId="6C7E1E96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   </w:t>
      </w:r>
      <w:proofErr w:type="spellStart"/>
      <w:r w:rsidRPr="006B66E9">
        <w:rPr>
          <w:rFonts w:ascii="Courier New" w:hAnsi="Courier New" w:cs="Courier New"/>
          <w:sz w:val="20"/>
          <w:szCs w:val="20"/>
        </w:rPr>
        <w:t>insertElementAt</w:t>
      </w:r>
      <w:proofErr w:type="spellEnd"/>
      <w:r w:rsidRPr="006B66E9">
        <w:rPr>
          <w:rFonts w:ascii="Courier New" w:hAnsi="Courier New" w:cs="Courier New"/>
          <w:sz w:val="20"/>
          <w:szCs w:val="20"/>
        </w:rPr>
        <w:t>(element,0</w:t>
      </w:r>
      <w:proofErr w:type="gramStart"/>
      <w:r w:rsidRPr="006B66E9">
        <w:rPr>
          <w:rFonts w:ascii="Courier New" w:hAnsi="Courier New" w:cs="Courier New"/>
          <w:sz w:val="20"/>
          <w:szCs w:val="20"/>
        </w:rPr>
        <w:t>);</w:t>
      </w:r>
      <w:proofErr w:type="gramEnd"/>
    </w:p>
    <w:p w14:paraId="3D685E5F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}</w:t>
      </w:r>
    </w:p>
    <w:p w14:paraId="67F94258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public Object </w:t>
      </w:r>
      <w:proofErr w:type="gramStart"/>
      <w:r w:rsidRPr="006B66E9">
        <w:rPr>
          <w:rFonts w:ascii="Courier New" w:hAnsi="Courier New" w:cs="Courier New"/>
          <w:sz w:val="20"/>
          <w:szCs w:val="20"/>
        </w:rPr>
        <w:t>pop(</w:t>
      </w:r>
      <w:proofErr w:type="gramEnd"/>
      <w:r w:rsidRPr="006B66E9">
        <w:rPr>
          <w:rFonts w:ascii="Courier New" w:hAnsi="Courier New" w:cs="Courier New"/>
          <w:sz w:val="20"/>
          <w:szCs w:val="20"/>
        </w:rPr>
        <w:t>) {</w:t>
      </w:r>
    </w:p>
    <w:p w14:paraId="60731005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 </w:t>
      </w:r>
      <w:r w:rsidR="006B66E9">
        <w:rPr>
          <w:rFonts w:ascii="Courier New" w:hAnsi="Courier New" w:cs="Courier New"/>
          <w:sz w:val="20"/>
          <w:szCs w:val="20"/>
        </w:rPr>
        <w:t xml:space="preserve">  Object result = </w:t>
      </w:r>
      <w:proofErr w:type="spellStart"/>
      <w:proofErr w:type="gramStart"/>
      <w:r w:rsidR="006B66E9">
        <w:rPr>
          <w:rFonts w:ascii="Courier New" w:hAnsi="Courier New" w:cs="Courier New"/>
          <w:sz w:val="20"/>
          <w:szCs w:val="20"/>
        </w:rPr>
        <w:t>firstElement</w:t>
      </w:r>
      <w:proofErr w:type="spellEnd"/>
      <w:r w:rsidR="006B66E9">
        <w:rPr>
          <w:rFonts w:ascii="Courier New" w:hAnsi="Courier New" w:cs="Courier New"/>
          <w:sz w:val="20"/>
          <w:szCs w:val="20"/>
        </w:rPr>
        <w:t>(</w:t>
      </w:r>
      <w:proofErr w:type="gramEnd"/>
      <w:r w:rsidR="006B66E9">
        <w:rPr>
          <w:rFonts w:ascii="Courier New" w:hAnsi="Courier New" w:cs="Courier New"/>
          <w:sz w:val="20"/>
          <w:szCs w:val="20"/>
        </w:rPr>
        <w:t>)</w:t>
      </w:r>
      <w:r w:rsidRPr="006B66E9">
        <w:rPr>
          <w:rFonts w:ascii="Courier New" w:hAnsi="Courier New" w:cs="Courier New"/>
          <w:sz w:val="20"/>
          <w:szCs w:val="20"/>
        </w:rPr>
        <w:t>;</w:t>
      </w:r>
    </w:p>
    <w:p w14:paraId="393A78CB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   </w:t>
      </w:r>
      <w:proofErr w:type="spellStart"/>
      <w:proofErr w:type="gramStart"/>
      <w:r w:rsidRPr="006B66E9">
        <w:rPr>
          <w:rFonts w:ascii="Courier New" w:hAnsi="Courier New" w:cs="Courier New"/>
          <w:sz w:val="20"/>
          <w:szCs w:val="20"/>
        </w:rPr>
        <w:t>removeElementAt</w:t>
      </w:r>
      <w:proofErr w:type="spellEnd"/>
      <w:r w:rsidRPr="006B66E9">
        <w:rPr>
          <w:rFonts w:ascii="Courier New" w:hAnsi="Courier New" w:cs="Courier New"/>
          <w:sz w:val="20"/>
          <w:szCs w:val="20"/>
        </w:rPr>
        <w:t>(</w:t>
      </w:r>
      <w:proofErr w:type="gramEnd"/>
      <w:r w:rsidRPr="006B66E9">
        <w:rPr>
          <w:rFonts w:ascii="Courier New" w:hAnsi="Courier New" w:cs="Courier New"/>
          <w:sz w:val="20"/>
          <w:szCs w:val="20"/>
        </w:rPr>
        <w:t>0);</w:t>
      </w:r>
    </w:p>
    <w:p w14:paraId="1338C995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   return </w:t>
      </w:r>
      <w:proofErr w:type="gramStart"/>
      <w:r w:rsidRPr="006B66E9">
        <w:rPr>
          <w:rFonts w:ascii="Courier New" w:hAnsi="Courier New" w:cs="Courier New"/>
          <w:sz w:val="20"/>
          <w:szCs w:val="20"/>
        </w:rPr>
        <w:t>result;</w:t>
      </w:r>
      <w:proofErr w:type="gramEnd"/>
    </w:p>
    <w:p w14:paraId="049A17B3" w14:textId="77777777" w:rsidR="00157399" w:rsidRPr="006B66E9" w:rsidRDefault="00157399" w:rsidP="00F70A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 xml:space="preserve">    }</w:t>
      </w:r>
    </w:p>
    <w:p w14:paraId="268BD4D8" w14:textId="77777777" w:rsidR="00157399" w:rsidRDefault="00157399" w:rsidP="00F70A9C">
      <w:pPr>
        <w:ind w:left="720"/>
        <w:rPr>
          <w:rFonts w:ascii="Courier New" w:hAnsi="Courier New" w:cs="Courier New"/>
          <w:sz w:val="20"/>
          <w:szCs w:val="20"/>
        </w:rPr>
      </w:pPr>
      <w:r w:rsidRPr="006B66E9">
        <w:rPr>
          <w:rFonts w:ascii="Courier New" w:hAnsi="Courier New" w:cs="Courier New"/>
          <w:sz w:val="20"/>
          <w:szCs w:val="20"/>
        </w:rPr>
        <w:t>}</w:t>
      </w:r>
    </w:p>
    <w:p w14:paraId="7C4436FA" w14:textId="77777777" w:rsidR="008C4F2A" w:rsidRDefault="008C4F2A" w:rsidP="00F70A9C">
      <w:pPr>
        <w:ind w:left="720"/>
        <w:rPr>
          <w:rFonts w:ascii="Courier New" w:hAnsi="Courier New" w:cs="Courier New"/>
          <w:sz w:val="20"/>
          <w:szCs w:val="20"/>
        </w:rPr>
      </w:pPr>
    </w:p>
    <w:p w14:paraId="2A0D45F1" w14:textId="77777777" w:rsid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import </w:t>
      </w:r>
      <w:proofErr w:type="spellStart"/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java.util</w:t>
      </w:r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.Vector</w:t>
      </w:r>
      <w:proofErr w:type="spell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;</w:t>
      </w:r>
    </w:p>
    <w:p w14:paraId="34A9D453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</w:p>
    <w:p w14:paraId="0A286A4F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/**</w:t>
      </w:r>
    </w:p>
    <w:p w14:paraId="4B83068E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* Created by </w:t>
      </w:r>
      <w:proofErr w:type="spell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keith</w:t>
      </w:r>
      <w:proofErr w:type="spell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on 8/03/2014.</w:t>
      </w:r>
    </w:p>
    <w:p w14:paraId="7C9F55B7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*/</w:t>
      </w:r>
    </w:p>
    <w:p w14:paraId="5EFB216B" w14:textId="0B8DEBD6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class </w:t>
      </w:r>
      <w:proofErr w:type="spell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MyStack</w:t>
      </w:r>
      <w:proofErr w:type="spell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{</w:t>
      </w:r>
    </w:p>
    <w:p w14:paraId="633E0180" w14:textId="77777777" w:rsid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private Vector&lt;Object&gt; </w:t>
      </w:r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vector;</w:t>
      </w:r>
      <w:proofErr w:type="gramEnd"/>
    </w:p>
    <w:p w14:paraId="70067382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</w:p>
    <w:p w14:paraId="2C691D76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// Construction</w:t>
      </w:r>
    </w:p>
    <w:p w14:paraId="579C159A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</w:t>
      </w:r>
      <w:proofErr w:type="spellStart"/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MyStack</w:t>
      </w:r>
      <w:proofErr w:type="spell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(</w:t>
      </w:r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) {</w:t>
      </w:r>
    </w:p>
    <w:p w14:paraId="19F597B4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    </w:t>
      </w:r>
      <w:proofErr w:type="spellStart"/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this.vector</w:t>
      </w:r>
      <w:proofErr w:type="spellEnd"/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= new Vector&lt;Object&gt;();</w:t>
      </w:r>
    </w:p>
    <w:p w14:paraId="7DC9974C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}</w:t>
      </w:r>
    </w:p>
    <w:p w14:paraId="39BE46AE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</w:p>
    <w:p w14:paraId="428A30F9" w14:textId="4A8585EA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// Public API</w:t>
      </w:r>
    </w:p>
    <w:p w14:paraId="48A4DCB5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lastRenderedPageBreak/>
        <w:t xml:space="preserve">    public void </w:t>
      </w:r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push(</w:t>
      </w:r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Object element) {</w:t>
      </w:r>
    </w:p>
    <w:p w14:paraId="49E39C41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    </w:t>
      </w:r>
      <w:proofErr w:type="spellStart"/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vector.insertElementAt</w:t>
      </w:r>
      <w:proofErr w:type="spellEnd"/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(element, 0);</w:t>
      </w:r>
    </w:p>
    <w:p w14:paraId="3BEE4CBE" w14:textId="77777777" w:rsid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}</w:t>
      </w:r>
    </w:p>
    <w:p w14:paraId="1864D9DB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</w:p>
    <w:p w14:paraId="4D5B7165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public Object </w:t>
      </w:r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pop(</w:t>
      </w:r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) {</w:t>
      </w:r>
    </w:p>
    <w:p w14:paraId="29655E28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    Object result = </w:t>
      </w:r>
      <w:proofErr w:type="spellStart"/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vector.firstElement</w:t>
      </w:r>
      <w:proofErr w:type="spellEnd"/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();</w:t>
      </w:r>
    </w:p>
    <w:p w14:paraId="3636F1BA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    </w:t>
      </w:r>
      <w:proofErr w:type="spellStart"/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vector.removeElementAt</w:t>
      </w:r>
      <w:proofErr w:type="spellEnd"/>
      <w:proofErr w:type="gramEnd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(0);</w:t>
      </w:r>
    </w:p>
    <w:p w14:paraId="74205F4E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    return </w:t>
      </w:r>
      <w:proofErr w:type="gramStart"/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result;</w:t>
      </w:r>
      <w:proofErr w:type="gramEnd"/>
    </w:p>
    <w:p w14:paraId="18F52F58" w14:textId="77777777" w:rsidR="008C4F2A" w:rsidRP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 xml:space="preserve">    }</w:t>
      </w:r>
    </w:p>
    <w:p w14:paraId="5FFE1D6A" w14:textId="11260E20" w:rsidR="008C4F2A" w:rsidRDefault="008C4F2A" w:rsidP="008C4F2A">
      <w:pPr>
        <w:spacing w:after="0" w:line="240" w:lineRule="auto"/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  <w:r w:rsidRPr="008C4F2A">
        <w:rPr>
          <w:rFonts w:ascii="Courier New" w:hAnsi="Courier New" w:cs="Courier New"/>
          <w:color w:val="4F81BD" w:themeColor="accent1"/>
          <w:sz w:val="20"/>
          <w:szCs w:val="20"/>
        </w:rPr>
        <w:t>}</w:t>
      </w:r>
    </w:p>
    <w:p w14:paraId="6AD495F9" w14:textId="77777777" w:rsidR="008C4F2A" w:rsidRDefault="008C4F2A" w:rsidP="008C4F2A">
      <w:pPr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</w:p>
    <w:p w14:paraId="788A5569" w14:textId="77777777" w:rsidR="008C4F2A" w:rsidRPr="008C4F2A" w:rsidRDefault="008C4F2A" w:rsidP="008C4F2A">
      <w:pPr>
        <w:ind w:left="720"/>
        <w:rPr>
          <w:rFonts w:ascii="Courier New" w:hAnsi="Courier New" w:cs="Courier New"/>
          <w:color w:val="4F81BD" w:themeColor="accent1"/>
          <w:sz w:val="20"/>
          <w:szCs w:val="20"/>
        </w:rPr>
      </w:pPr>
    </w:p>
    <w:p w14:paraId="5D711964" w14:textId="467F75E3" w:rsidR="006B66E9" w:rsidRPr="00F70A9C" w:rsidRDefault="00D33267" w:rsidP="00D33267">
      <w:pPr>
        <w:ind w:left="567" w:hanging="567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</w:rPr>
        <w:t xml:space="preserve">5.    </w:t>
      </w:r>
      <w:r>
        <w:rPr>
          <w:rFonts w:ascii="Times New Roman" w:hAnsi="Times New Roman" w:cs="Times New Roman"/>
          <w:b/>
        </w:rPr>
        <w:tab/>
      </w:r>
      <w:r w:rsidR="0043435A">
        <w:rPr>
          <w:rFonts w:ascii="Times New Roman" w:hAnsi="Times New Roman" w:cs="Times New Roman"/>
          <w:lang w:val="en-US"/>
        </w:rPr>
        <w:t>L</w:t>
      </w:r>
      <w:r w:rsidR="00052141" w:rsidRPr="00F70A9C">
        <w:rPr>
          <w:rFonts w:ascii="Times New Roman" w:hAnsi="Times New Roman" w:cs="Times New Roman"/>
          <w:lang w:val="en-US"/>
        </w:rPr>
        <w:t xml:space="preserve">ocate </w:t>
      </w:r>
      <w:r w:rsidR="0043435A">
        <w:rPr>
          <w:rFonts w:ascii="Times New Roman" w:hAnsi="Times New Roman" w:cs="Times New Roman"/>
          <w:lang w:val="en-US"/>
        </w:rPr>
        <w:t xml:space="preserve">your own </w:t>
      </w:r>
      <w:r w:rsidR="006B66E9" w:rsidRPr="00F70A9C">
        <w:rPr>
          <w:rFonts w:ascii="Times New Roman" w:hAnsi="Times New Roman" w:cs="Times New Roman"/>
          <w:lang w:val="en-US"/>
        </w:rPr>
        <w:t xml:space="preserve">Java </w:t>
      </w:r>
      <w:r w:rsidR="00052141" w:rsidRPr="00F70A9C">
        <w:rPr>
          <w:rFonts w:ascii="Times New Roman" w:hAnsi="Times New Roman" w:cs="Times New Roman"/>
          <w:lang w:val="en-US"/>
        </w:rPr>
        <w:t xml:space="preserve">code </w:t>
      </w:r>
      <w:r w:rsidR="0043435A">
        <w:rPr>
          <w:rFonts w:ascii="Times New Roman" w:hAnsi="Times New Roman" w:cs="Times New Roman"/>
          <w:lang w:val="en-US"/>
        </w:rPr>
        <w:t xml:space="preserve">from a previous semester (e.g. assignment or exercise) </w:t>
      </w:r>
      <w:r w:rsidR="00052141" w:rsidRPr="00F70A9C">
        <w:rPr>
          <w:rFonts w:ascii="Times New Roman" w:hAnsi="Times New Roman" w:cs="Times New Roman"/>
          <w:lang w:val="en-US"/>
        </w:rPr>
        <w:t xml:space="preserve">that </w:t>
      </w:r>
      <w:r w:rsidR="00AE03FE">
        <w:rPr>
          <w:rFonts w:ascii="Times New Roman" w:hAnsi="Times New Roman" w:cs="Times New Roman"/>
          <w:lang w:val="en-US"/>
        </w:rPr>
        <w:t>could benefit from</w:t>
      </w:r>
      <w:r w:rsidR="00052141" w:rsidRPr="00F70A9C">
        <w:rPr>
          <w:rFonts w:ascii="Times New Roman" w:hAnsi="Times New Roman" w:cs="Times New Roman"/>
          <w:lang w:val="en-US"/>
        </w:rPr>
        <w:t xml:space="preserve"> refactoring. </w:t>
      </w:r>
    </w:p>
    <w:p w14:paraId="56E7F0A3" w14:textId="77777777" w:rsidR="00052141" w:rsidRPr="00F70A9C" w:rsidRDefault="0043435A" w:rsidP="001573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</w:t>
      </w:r>
      <w:r w:rsidR="00052141" w:rsidRPr="00F70A9C">
        <w:rPr>
          <w:rFonts w:ascii="Times New Roman" w:hAnsi="Times New Roman" w:cs="Times New Roman"/>
          <w:lang w:val="en-US"/>
        </w:rPr>
        <w:t xml:space="preserve">pecify sections of the code </w:t>
      </w:r>
      <w:r w:rsidR="00AE03FE">
        <w:rPr>
          <w:rFonts w:ascii="Times New Roman" w:hAnsi="Times New Roman" w:cs="Times New Roman"/>
          <w:lang w:val="en-US"/>
        </w:rPr>
        <w:t xml:space="preserve">that </w:t>
      </w:r>
      <w:r>
        <w:rPr>
          <w:rFonts w:ascii="Times New Roman" w:hAnsi="Times New Roman" w:cs="Times New Roman"/>
          <w:lang w:val="en-US"/>
        </w:rPr>
        <w:t>could</w:t>
      </w:r>
      <w:r w:rsidR="00AE03FE">
        <w:rPr>
          <w:rFonts w:ascii="Times New Roman" w:hAnsi="Times New Roman" w:cs="Times New Roman"/>
          <w:lang w:val="en-US"/>
        </w:rPr>
        <w:t xml:space="preserve"> be refactored citing </w:t>
      </w:r>
      <w:r>
        <w:rPr>
          <w:rFonts w:ascii="Times New Roman" w:hAnsi="Times New Roman" w:cs="Times New Roman"/>
          <w:lang w:val="en-US"/>
        </w:rPr>
        <w:t>the</w:t>
      </w:r>
      <w:r w:rsidR="00052141" w:rsidRPr="00F70A9C">
        <w:rPr>
          <w:rFonts w:ascii="Times New Roman" w:hAnsi="Times New Roman" w:cs="Times New Roman"/>
          <w:lang w:val="en-US"/>
        </w:rPr>
        <w:t xml:space="preserve"> reasons.</w:t>
      </w:r>
    </w:p>
    <w:p w14:paraId="1B0778DB" w14:textId="77777777" w:rsidR="00052141" w:rsidRPr="00F70A9C" w:rsidRDefault="00052141" w:rsidP="001573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 xml:space="preserve">Identify at least one </w:t>
      </w:r>
      <w:r w:rsidR="00F55104">
        <w:rPr>
          <w:rFonts w:ascii="Times New Roman" w:hAnsi="Times New Roman" w:cs="Times New Roman"/>
          <w:lang w:val="en-US"/>
        </w:rPr>
        <w:t xml:space="preserve">specific (Fowler) </w:t>
      </w:r>
      <w:r w:rsidRPr="00F70A9C">
        <w:rPr>
          <w:rFonts w:ascii="Times New Roman" w:hAnsi="Times New Roman" w:cs="Times New Roman"/>
          <w:lang w:val="en-US"/>
        </w:rPr>
        <w:t>refactoring technique that can be applied citing the reason.</w:t>
      </w:r>
    </w:p>
    <w:p w14:paraId="08B422A8" w14:textId="77777777" w:rsidR="00052141" w:rsidRPr="00F70A9C" w:rsidRDefault="00052141" w:rsidP="000521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 xml:space="preserve">Refactor and rewrite the code </w:t>
      </w:r>
      <w:r w:rsidR="00F55104">
        <w:rPr>
          <w:rFonts w:ascii="Times New Roman" w:hAnsi="Times New Roman" w:cs="Times New Roman"/>
          <w:lang w:val="en-US"/>
        </w:rPr>
        <w:t>according to your answer to b)</w:t>
      </w:r>
    </w:p>
    <w:p w14:paraId="01A24A3F" w14:textId="77777777" w:rsidR="00052141" w:rsidRPr="00F70A9C" w:rsidRDefault="00052141" w:rsidP="0005214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Explain how the refactored code improves</w:t>
      </w:r>
    </w:p>
    <w:p w14:paraId="4A0703BD" w14:textId="77777777" w:rsidR="00052141" w:rsidRPr="00F70A9C" w:rsidRDefault="00052141" w:rsidP="000521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Understanding</w:t>
      </w:r>
    </w:p>
    <w:p w14:paraId="0A2753FD" w14:textId="77777777" w:rsidR="00052141" w:rsidRPr="00F70A9C" w:rsidRDefault="00052141" w:rsidP="000521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F70A9C">
        <w:rPr>
          <w:rFonts w:ascii="Times New Roman" w:hAnsi="Times New Roman" w:cs="Times New Roman"/>
          <w:lang w:val="en-US"/>
        </w:rPr>
        <w:t>Maintainability</w:t>
      </w:r>
    </w:p>
    <w:p w14:paraId="21CDC630" w14:textId="442267DB" w:rsidR="006B66E9" w:rsidRPr="00E23D19" w:rsidRDefault="00E23D19" w:rsidP="00157399">
      <w:pPr>
        <w:rPr>
          <w:color w:val="4F81BD" w:themeColor="accent1"/>
          <w:lang w:val="en-US"/>
        </w:rPr>
      </w:pPr>
      <w:r w:rsidRPr="00E23D19">
        <w:rPr>
          <w:color w:val="4F81BD" w:themeColor="accent1"/>
          <w:lang w:val="en-US"/>
        </w:rPr>
        <w:t>No answer – Ask you tutor to check it in class.</w:t>
      </w:r>
    </w:p>
    <w:sectPr w:rsidR="006B66E9" w:rsidRPr="00E23D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ED640F"/>
    <w:multiLevelType w:val="hybridMultilevel"/>
    <w:tmpl w:val="D284A3E6"/>
    <w:lvl w:ilvl="0" w:tplc="4E28A2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E764312">
      <w:start w:val="5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65AA0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E6884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750F3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11657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6E3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90EB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4821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4A880C38"/>
    <w:multiLevelType w:val="hybridMultilevel"/>
    <w:tmpl w:val="67464760"/>
    <w:lvl w:ilvl="0" w:tplc="6B90E2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104E65"/>
    <w:multiLevelType w:val="hybridMultilevel"/>
    <w:tmpl w:val="B36EF36C"/>
    <w:lvl w:ilvl="0" w:tplc="F642C5EE">
      <w:start w:val="1"/>
      <w:numFmt w:val="lowerRoman"/>
      <w:lvlText w:val="(%1)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120BCB"/>
    <w:multiLevelType w:val="hybridMultilevel"/>
    <w:tmpl w:val="7DF20AE2"/>
    <w:lvl w:ilvl="0" w:tplc="94668F4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DE60CC"/>
    <w:multiLevelType w:val="hybridMultilevel"/>
    <w:tmpl w:val="92C888BE"/>
    <w:lvl w:ilvl="0" w:tplc="C832C52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zI0NTEzNzQ0NDdQ0lEKTi0uzszPAykwqgUAf32w1iwAAAA="/>
  </w:docVars>
  <w:rsids>
    <w:rsidRoot w:val="00A02EDF"/>
    <w:rsid w:val="00025908"/>
    <w:rsid w:val="00052141"/>
    <w:rsid w:val="000D276C"/>
    <w:rsid w:val="001479FF"/>
    <w:rsid w:val="00157399"/>
    <w:rsid w:val="001C63B3"/>
    <w:rsid w:val="002479A6"/>
    <w:rsid w:val="002A1A1E"/>
    <w:rsid w:val="002B546D"/>
    <w:rsid w:val="003144B2"/>
    <w:rsid w:val="003763DF"/>
    <w:rsid w:val="003C2AD3"/>
    <w:rsid w:val="003F37CD"/>
    <w:rsid w:val="0043435A"/>
    <w:rsid w:val="00454E8F"/>
    <w:rsid w:val="005734C4"/>
    <w:rsid w:val="005F64DD"/>
    <w:rsid w:val="006941A2"/>
    <w:rsid w:val="006B66E9"/>
    <w:rsid w:val="00747785"/>
    <w:rsid w:val="00751588"/>
    <w:rsid w:val="007774A1"/>
    <w:rsid w:val="00795227"/>
    <w:rsid w:val="007E3002"/>
    <w:rsid w:val="008826D4"/>
    <w:rsid w:val="008C4F2A"/>
    <w:rsid w:val="00A02EDF"/>
    <w:rsid w:val="00AA38BF"/>
    <w:rsid w:val="00AE03FE"/>
    <w:rsid w:val="00B60FFC"/>
    <w:rsid w:val="00B770D8"/>
    <w:rsid w:val="00BD228D"/>
    <w:rsid w:val="00C3216F"/>
    <w:rsid w:val="00C34495"/>
    <w:rsid w:val="00C3532B"/>
    <w:rsid w:val="00CB100B"/>
    <w:rsid w:val="00D33267"/>
    <w:rsid w:val="00DE3880"/>
    <w:rsid w:val="00E23D19"/>
    <w:rsid w:val="00F312D6"/>
    <w:rsid w:val="00F55104"/>
    <w:rsid w:val="00F7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962EC94"/>
  <w15:docId w15:val="{84772EA0-7EA7-45DB-9C44-787842129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1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70A9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A9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479F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479FF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479F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479F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479FF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F37CD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37C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28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8331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2657">
          <w:marLeft w:val="76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6474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780</Words>
  <Characters>44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5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st User</dc:creator>
  <cp:lastModifiedBy>Melina Vidoni</cp:lastModifiedBy>
  <cp:revision>12</cp:revision>
  <cp:lastPrinted>2016-03-15T02:25:00Z</cp:lastPrinted>
  <dcterms:created xsi:type="dcterms:W3CDTF">2018-03-09T03:35:00Z</dcterms:created>
  <dcterms:modified xsi:type="dcterms:W3CDTF">2021-01-27T23:04:00Z</dcterms:modified>
</cp:coreProperties>
</file>